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80979693"/>
        <w:docPartObj>
          <w:docPartGallery w:val="Cover Pages"/>
          <w:docPartUnique/>
        </w:docPartObj>
      </w:sdtPr>
      <w:sdtEndPr/>
      <w:sdtContent>
        <w:p w14:paraId="2191B338" w14:textId="6F79A7D3" w:rsidR="00BF5C0C" w:rsidRDefault="00BF5C0C"/>
        <w:p w14:paraId="77E1DAEE" w14:textId="1508BA44" w:rsidR="00BF5C0C" w:rsidRDefault="00BF5C0C">
          <w:r>
            <w:rPr>
              <w:noProof/>
            </w:rPr>
            <mc:AlternateContent>
              <mc:Choice Requires="wps">
                <w:drawing>
                  <wp:anchor distT="0" distB="0" distL="114300" distR="114300" simplePos="0" relativeHeight="251662336" behindDoc="0" locked="0" layoutInCell="1" allowOverlap="1" wp14:anchorId="1166BAF1" wp14:editId="2D1E60EE">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0-11-07T00:00:00Z">
                                    <w:dateFormat w:val="MMMM d, yyyy"/>
                                    <w:lid w:val="en-US"/>
                                    <w:storeMappedDataAs w:val="dateTime"/>
                                    <w:calendar w:val="gregorian"/>
                                  </w:date>
                                </w:sdtPr>
                                <w:sdtEndPr/>
                                <w:sdtContent>
                                  <w:p w14:paraId="2380A173" w14:textId="3B9429C5" w:rsidR="00BF5C0C" w:rsidRDefault="00BF5C0C">
                                    <w:pPr>
                                      <w:pStyle w:val="NoSpacing"/>
                                      <w:jc w:val="right"/>
                                      <w:rPr>
                                        <w:caps/>
                                        <w:color w:val="323E4F" w:themeColor="text2" w:themeShade="BF"/>
                                        <w:sz w:val="40"/>
                                        <w:szCs w:val="40"/>
                                      </w:rPr>
                                    </w:pPr>
                                    <w:r>
                                      <w:rPr>
                                        <w:caps/>
                                        <w:color w:val="323E4F" w:themeColor="text2" w:themeShade="BF"/>
                                        <w:sz w:val="40"/>
                                        <w:szCs w:val="40"/>
                                      </w:rPr>
                                      <w:t>November 7, 2020</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1166BAF1"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" filled="f" stroked="f" strokeweight=".5pt">
                    <v:textbox style="mso-fit-shape-to-text:t" inset="0,0,0,0">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0-11-07T00:00:00Z">
                              <w:dateFormat w:val="MMMM d, yyyy"/>
                              <w:lid w:val="en-US"/>
                              <w:storeMappedDataAs w:val="dateTime"/>
                              <w:calendar w:val="gregorian"/>
                            </w:date>
                          </w:sdtPr>
                          <w:sdtEndPr/>
                          <w:sdtContent>
                            <w:p w14:paraId="2380A173" w14:textId="3B9429C5" w:rsidR="00BF5C0C" w:rsidRDefault="00BF5C0C">
                              <w:pPr>
                                <w:pStyle w:val="NoSpacing"/>
                                <w:jc w:val="right"/>
                                <w:rPr>
                                  <w:caps/>
                                  <w:color w:val="323E4F" w:themeColor="text2" w:themeShade="BF"/>
                                  <w:sz w:val="40"/>
                                  <w:szCs w:val="40"/>
                                </w:rPr>
                              </w:pPr>
                              <w:r>
                                <w:rPr>
                                  <w:caps/>
                                  <w:color w:val="323E4F" w:themeColor="text2" w:themeShade="BF"/>
                                  <w:sz w:val="40"/>
                                  <w:szCs w:val="40"/>
                                </w:rPr>
                                <w:t>November 7, 2020</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017958D7" wp14:editId="2751E36F">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5E87D18C" w14:textId="0BC9F473" w:rsidR="00BF5C0C" w:rsidRDefault="00BF5C0C">
                                    <w:pPr>
                                      <w:pStyle w:val="NoSpacing"/>
                                      <w:jc w:val="right"/>
                                      <w:rPr>
                                        <w:caps/>
                                        <w:color w:val="262626" w:themeColor="text1" w:themeTint="D9"/>
                                        <w:sz w:val="28"/>
                                        <w:szCs w:val="28"/>
                                      </w:rPr>
                                    </w:pPr>
                                    <w:r>
                                      <w:rPr>
                                        <w:caps/>
                                        <w:color w:val="262626" w:themeColor="text1" w:themeTint="D9"/>
                                        <w:sz w:val="28"/>
                                        <w:szCs w:val="28"/>
                                      </w:rPr>
                                      <w:t>Calin Doran</w:t>
                                    </w:r>
                                  </w:p>
                                </w:sdtContent>
                              </w:sdt>
                              <w:p w14:paraId="1B7ED927" w14:textId="61C609DA" w:rsidR="00BF5C0C" w:rsidRDefault="008666EE">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BF5C0C">
                                      <w:rPr>
                                        <w:caps/>
                                        <w:color w:val="262626" w:themeColor="text1" w:themeTint="D9"/>
                                        <w:sz w:val="20"/>
                                        <w:szCs w:val="20"/>
                                      </w:rPr>
                                      <w:t>Software DEveloper</w:t>
                                    </w:r>
                                  </w:sdtContent>
                                </w:sdt>
                              </w:p>
                              <w:p w14:paraId="6C5D7938" w14:textId="4572AC5B" w:rsidR="00BF5C0C" w:rsidRDefault="008666EE">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EndPr/>
                                  <w:sdtContent>
                                    <w:r w:rsidR="00BF5C0C">
                                      <w:rPr>
                                        <w:color w:val="262626" w:themeColor="text1" w:themeTint="D9"/>
                                        <w:sz w:val="20"/>
                                        <w:szCs w:val="20"/>
                                      </w:rPr>
                                      <w:t>Personal Project</w:t>
                                    </w:r>
                                  </w:sdtContent>
                                </w:sdt>
                                <w:r w:rsidR="00BF5C0C">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017958D7"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Sl3dw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5E87D18C" w14:textId="0BC9F473" w:rsidR="00BF5C0C" w:rsidRDefault="00BF5C0C">
                              <w:pPr>
                                <w:pStyle w:val="NoSpacing"/>
                                <w:jc w:val="right"/>
                                <w:rPr>
                                  <w:caps/>
                                  <w:color w:val="262626" w:themeColor="text1" w:themeTint="D9"/>
                                  <w:sz w:val="28"/>
                                  <w:szCs w:val="28"/>
                                </w:rPr>
                              </w:pPr>
                              <w:r>
                                <w:rPr>
                                  <w:caps/>
                                  <w:color w:val="262626" w:themeColor="text1" w:themeTint="D9"/>
                                  <w:sz w:val="28"/>
                                  <w:szCs w:val="28"/>
                                </w:rPr>
                                <w:t>Calin Doran</w:t>
                              </w:r>
                            </w:p>
                          </w:sdtContent>
                        </w:sdt>
                        <w:p w14:paraId="1B7ED927" w14:textId="61C609DA" w:rsidR="00BF5C0C" w:rsidRDefault="00632451">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BF5C0C">
                                <w:rPr>
                                  <w:caps/>
                                  <w:color w:val="262626" w:themeColor="text1" w:themeTint="D9"/>
                                  <w:sz w:val="20"/>
                                  <w:szCs w:val="20"/>
                                </w:rPr>
                                <w:t>Software DEveloper</w:t>
                              </w:r>
                            </w:sdtContent>
                          </w:sdt>
                        </w:p>
                        <w:p w14:paraId="6C5D7938" w14:textId="4572AC5B" w:rsidR="00BF5C0C" w:rsidRDefault="00632451">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EndPr/>
                            <w:sdtContent>
                              <w:r w:rsidR="00BF5C0C">
                                <w:rPr>
                                  <w:color w:val="262626" w:themeColor="text1" w:themeTint="D9"/>
                                  <w:sz w:val="20"/>
                                  <w:szCs w:val="20"/>
                                </w:rPr>
                                <w:t>Personal Project</w:t>
                              </w:r>
                            </w:sdtContent>
                          </w:sdt>
                          <w:r w:rsidR="00BF5C0C">
                            <w:rPr>
                              <w:color w:val="262626" w:themeColor="text1" w:themeTint="D9"/>
                              <w:sz w:val="20"/>
                              <w:szCs w:val="20"/>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0B8EDD10" wp14:editId="02C37596">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D1EBB5" w14:textId="47922181" w:rsidR="00BF5C0C" w:rsidRDefault="008666EE">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BF5C0C">
                                      <w:rPr>
                                        <w:caps/>
                                        <w:color w:val="323E4F" w:themeColor="text2" w:themeShade="BF"/>
                                        <w:sz w:val="52"/>
                                        <w:szCs w:val="52"/>
                                      </w:rPr>
                                      <w:t>Commander</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054C8913" w14:textId="0AC2080B" w:rsidR="00BF5C0C" w:rsidRDefault="00904A1F">
                                    <w:pPr>
                                      <w:pStyle w:val="NoSpacing"/>
                                      <w:jc w:val="right"/>
                                      <w:rPr>
                                        <w:smallCaps/>
                                        <w:color w:val="44546A" w:themeColor="text2"/>
                                        <w:sz w:val="36"/>
                                        <w:szCs w:val="36"/>
                                      </w:rPr>
                                    </w:pPr>
                                    <w:r>
                                      <w:rPr>
                                        <w:smallCaps/>
                                        <w:color w:val="44546A" w:themeColor="text2"/>
                                        <w:sz w:val="36"/>
                                        <w:szCs w:val="36"/>
                                      </w:rPr>
                                      <w:t>.NET Core</w:t>
                                    </w:r>
                                    <w:r w:rsidR="00B83E41">
                                      <w:rPr>
                                        <w:smallCaps/>
                                        <w:color w:val="44546A" w:themeColor="text2"/>
                                        <w:sz w:val="36"/>
                                        <w:szCs w:val="36"/>
                                      </w:rPr>
                                      <w:t>,</w:t>
                                    </w:r>
                                    <w:r>
                                      <w:rPr>
                                        <w:smallCaps/>
                                        <w:color w:val="44546A" w:themeColor="text2"/>
                                        <w:sz w:val="36"/>
                                        <w:szCs w:val="36"/>
                                      </w:rPr>
                                      <w:t xml:space="preserve"> MVC</w:t>
                                    </w:r>
                                    <w:r w:rsidR="00B83E41">
                                      <w:rPr>
                                        <w:smallCaps/>
                                        <w:color w:val="44546A" w:themeColor="text2"/>
                                        <w:sz w:val="36"/>
                                        <w:szCs w:val="36"/>
                                      </w:rPr>
                                      <w:t>,</w:t>
                                    </w:r>
                                    <w:r>
                                      <w:rPr>
                                        <w:smallCaps/>
                                        <w:color w:val="44546A" w:themeColor="text2"/>
                                        <w:sz w:val="36"/>
                                        <w:szCs w:val="36"/>
                                      </w:rPr>
                                      <w:t xml:space="preserve"> REST API</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type w14:anchorId="0B8EDD10" id="_x0000_t202" coordsize="21600,21600" o:spt="202" path="m,l,21600r21600,l21600,xe">
                    <v:stroke joinstyle="miter"/>
                    <v:path gradientshapeok="t" o:connecttype="rect"/>
                  </v:shapetype>
                  <v:shape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thleQ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" filled="f" stroked="f" strokeweight=".5pt">
                    <v:textbox inset="0,0,0,0">
                      <w:txbxContent>
                        <w:p w14:paraId="79D1EBB5" w14:textId="47922181" w:rsidR="00BF5C0C" w:rsidRDefault="008666EE">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BF5C0C">
                                <w:rPr>
                                  <w:caps/>
                                  <w:color w:val="323E4F" w:themeColor="text2" w:themeShade="BF"/>
                                  <w:sz w:val="52"/>
                                  <w:szCs w:val="52"/>
                                </w:rPr>
                                <w:t>Commander</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054C8913" w14:textId="0AC2080B" w:rsidR="00BF5C0C" w:rsidRDefault="00904A1F">
                              <w:pPr>
                                <w:pStyle w:val="NoSpacing"/>
                                <w:jc w:val="right"/>
                                <w:rPr>
                                  <w:smallCaps/>
                                  <w:color w:val="44546A" w:themeColor="text2"/>
                                  <w:sz w:val="36"/>
                                  <w:szCs w:val="36"/>
                                </w:rPr>
                              </w:pPr>
                              <w:r>
                                <w:rPr>
                                  <w:smallCaps/>
                                  <w:color w:val="44546A" w:themeColor="text2"/>
                                  <w:sz w:val="36"/>
                                  <w:szCs w:val="36"/>
                                </w:rPr>
                                <w:t>.NET Core</w:t>
                              </w:r>
                              <w:r w:rsidR="00B83E41">
                                <w:rPr>
                                  <w:smallCaps/>
                                  <w:color w:val="44546A" w:themeColor="text2"/>
                                  <w:sz w:val="36"/>
                                  <w:szCs w:val="36"/>
                                </w:rPr>
                                <w:t>,</w:t>
                              </w:r>
                              <w:r>
                                <w:rPr>
                                  <w:smallCaps/>
                                  <w:color w:val="44546A" w:themeColor="text2"/>
                                  <w:sz w:val="36"/>
                                  <w:szCs w:val="36"/>
                                </w:rPr>
                                <w:t xml:space="preserve"> MVC</w:t>
                              </w:r>
                              <w:r w:rsidR="00B83E41">
                                <w:rPr>
                                  <w:smallCaps/>
                                  <w:color w:val="44546A" w:themeColor="text2"/>
                                  <w:sz w:val="36"/>
                                  <w:szCs w:val="36"/>
                                </w:rPr>
                                <w:t>,</w:t>
                              </w:r>
                              <w:r>
                                <w:rPr>
                                  <w:smallCaps/>
                                  <w:color w:val="44546A" w:themeColor="text2"/>
                                  <w:sz w:val="36"/>
                                  <w:szCs w:val="36"/>
                                </w:rPr>
                                <w:t xml:space="preserve"> REST API</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14:anchorId="1F82B141" wp14:editId="73D6DDD2">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85CF186"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4472c4 [3204]" stroked="f" strokeweight="1pt">
                      <o:lock v:ext="edit" aspectratio="t"/>
                    </v:rect>
                    <w10:wrap anchorx="page" anchory="page"/>
                  </v:group>
                </w:pict>
              </mc:Fallback>
            </mc:AlternateContent>
          </w:r>
          <w:r>
            <w:br w:type="page"/>
          </w:r>
        </w:p>
      </w:sdtContent>
    </w:sdt>
    <w:sdt>
      <w:sdtPr>
        <w:rPr>
          <w:rFonts w:asciiTheme="minorHAnsi" w:eastAsiaTheme="minorHAnsi" w:hAnsiTheme="minorHAnsi" w:cstheme="minorBidi"/>
          <w:color w:val="auto"/>
          <w:sz w:val="22"/>
          <w:szCs w:val="22"/>
          <w:lang w:val="en-IE"/>
        </w:rPr>
        <w:id w:val="-278882396"/>
        <w:docPartObj>
          <w:docPartGallery w:val="Table of Contents"/>
          <w:docPartUnique/>
        </w:docPartObj>
      </w:sdtPr>
      <w:sdtEndPr>
        <w:rPr>
          <w:b/>
          <w:bCs/>
          <w:noProof/>
        </w:rPr>
      </w:sdtEndPr>
      <w:sdtContent>
        <w:p w14:paraId="45DFC9D8" w14:textId="36B277F4" w:rsidR="00EA1EEE" w:rsidRDefault="00EA1EEE">
          <w:pPr>
            <w:pStyle w:val="TOCHeading"/>
          </w:pPr>
          <w:r>
            <w:t>Table of Contents</w:t>
          </w:r>
        </w:p>
        <w:p w14:paraId="0A352260" w14:textId="7A8A05EB" w:rsidR="00D43759" w:rsidRDefault="00EA1EEE">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56795814" w:history="1">
            <w:r w:rsidR="00D43759" w:rsidRPr="00975A2C">
              <w:rPr>
                <w:rStyle w:val="Hyperlink"/>
                <w:noProof/>
              </w:rPr>
              <w:t>Introduction</w:t>
            </w:r>
            <w:r w:rsidR="00D43759">
              <w:rPr>
                <w:noProof/>
                <w:webHidden/>
              </w:rPr>
              <w:tab/>
            </w:r>
            <w:r w:rsidR="00D43759">
              <w:rPr>
                <w:noProof/>
                <w:webHidden/>
              </w:rPr>
              <w:fldChar w:fldCharType="begin"/>
            </w:r>
            <w:r w:rsidR="00D43759">
              <w:rPr>
                <w:noProof/>
                <w:webHidden/>
              </w:rPr>
              <w:instrText xml:space="preserve"> PAGEREF _Toc56795814 \h </w:instrText>
            </w:r>
            <w:r w:rsidR="00D43759">
              <w:rPr>
                <w:noProof/>
                <w:webHidden/>
              </w:rPr>
            </w:r>
            <w:r w:rsidR="00D43759">
              <w:rPr>
                <w:noProof/>
                <w:webHidden/>
              </w:rPr>
              <w:fldChar w:fldCharType="separate"/>
            </w:r>
            <w:r w:rsidR="00D43759">
              <w:rPr>
                <w:noProof/>
                <w:webHidden/>
              </w:rPr>
              <w:t>2</w:t>
            </w:r>
            <w:r w:rsidR="00D43759">
              <w:rPr>
                <w:noProof/>
                <w:webHidden/>
              </w:rPr>
              <w:fldChar w:fldCharType="end"/>
            </w:r>
          </w:hyperlink>
        </w:p>
        <w:p w14:paraId="33746B7B" w14:textId="0A10196A" w:rsidR="00D43759" w:rsidRDefault="008666EE">
          <w:pPr>
            <w:pStyle w:val="TOC1"/>
            <w:tabs>
              <w:tab w:val="right" w:leader="dot" w:pos="9016"/>
            </w:tabs>
            <w:rPr>
              <w:rFonts w:eastAsiaTheme="minorEastAsia"/>
              <w:noProof/>
              <w:lang w:eastAsia="en-IE"/>
            </w:rPr>
          </w:pPr>
          <w:hyperlink w:anchor="_Toc56795815" w:history="1">
            <w:r w:rsidR="00D43759" w:rsidRPr="00975A2C">
              <w:rPr>
                <w:rStyle w:val="Hyperlink"/>
                <w:noProof/>
              </w:rPr>
              <w:t>APIs &amp; Interfaces</w:t>
            </w:r>
            <w:r w:rsidR="00D43759">
              <w:rPr>
                <w:noProof/>
                <w:webHidden/>
              </w:rPr>
              <w:tab/>
            </w:r>
            <w:r w:rsidR="00D43759">
              <w:rPr>
                <w:noProof/>
                <w:webHidden/>
              </w:rPr>
              <w:fldChar w:fldCharType="begin"/>
            </w:r>
            <w:r w:rsidR="00D43759">
              <w:rPr>
                <w:noProof/>
                <w:webHidden/>
              </w:rPr>
              <w:instrText xml:space="preserve"> PAGEREF _Toc56795815 \h </w:instrText>
            </w:r>
            <w:r w:rsidR="00D43759">
              <w:rPr>
                <w:noProof/>
                <w:webHidden/>
              </w:rPr>
            </w:r>
            <w:r w:rsidR="00D43759">
              <w:rPr>
                <w:noProof/>
                <w:webHidden/>
              </w:rPr>
              <w:fldChar w:fldCharType="separate"/>
            </w:r>
            <w:r w:rsidR="00D43759">
              <w:rPr>
                <w:noProof/>
                <w:webHidden/>
              </w:rPr>
              <w:t>4</w:t>
            </w:r>
            <w:r w:rsidR="00D43759">
              <w:rPr>
                <w:noProof/>
                <w:webHidden/>
              </w:rPr>
              <w:fldChar w:fldCharType="end"/>
            </w:r>
          </w:hyperlink>
        </w:p>
        <w:p w14:paraId="144C26C7" w14:textId="1A013E39" w:rsidR="00D43759" w:rsidRDefault="008666EE">
          <w:pPr>
            <w:pStyle w:val="TOC1"/>
            <w:tabs>
              <w:tab w:val="right" w:leader="dot" w:pos="9016"/>
            </w:tabs>
            <w:rPr>
              <w:rFonts w:eastAsiaTheme="minorEastAsia"/>
              <w:noProof/>
              <w:lang w:eastAsia="en-IE"/>
            </w:rPr>
          </w:pPr>
          <w:hyperlink w:anchor="_Toc56795816" w:history="1">
            <w:r w:rsidR="00D43759" w:rsidRPr="00975A2C">
              <w:rPr>
                <w:rStyle w:val="Hyperlink"/>
                <w:noProof/>
              </w:rPr>
              <w:t>Database set-up and Migrations</w:t>
            </w:r>
            <w:r w:rsidR="00D43759">
              <w:rPr>
                <w:noProof/>
                <w:webHidden/>
              </w:rPr>
              <w:tab/>
            </w:r>
            <w:r w:rsidR="00D43759">
              <w:rPr>
                <w:noProof/>
                <w:webHidden/>
              </w:rPr>
              <w:fldChar w:fldCharType="begin"/>
            </w:r>
            <w:r w:rsidR="00D43759">
              <w:rPr>
                <w:noProof/>
                <w:webHidden/>
              </w:rPr>
              <w:instrText xml:space="preserve"> PAGEREF _Toc56795816 \h </w:instrText>
            </w:r>
            <w:r w:rsidR="00D43759">
              <w:rPr>
                <w:noProof/>
                <w:webHidden/>
              </w:rPr>
            </w:r>
            <w:r w:rsidR="00D43759">
              <w:rPr>
                <w:noProof/>
                <w:webHidden/>
              </w:rPr>
              <w:fldChar w:fldCharType="separate"/>
            </w:r>
            <w:r w:rsidR="00D43759">
              <w:rPr>
                <w:noProof/>
                <w:webHidden/>
              </w:rPr>
              <w:t>5</w:t>
            </w:r>
            <w:r w:rsidR="00D43759">
              <w:rPr>
                <w:noProof/>
                <w:webHidden/>
              </w:rPr>
              <w:fldChar w:fldCharType="end"/>
            </w:r>
          </w:hyperlink>
        </w:p>
        <w:p w14:paraId="487852A5" w14:textId="5823A6DE" w:rsidR="00D43759" w:rsidRDefault="008666EE">
          <w:pPr>
            <w:pStyle w:val="TOC1"/>
            <w:tabs>
              <w:tab w:val="right" w:leader="dot" w:pos="9016"/>
            </w:tabs>
            <w:rPr>
              <w:rFonts w:eastAsiaTheme="minorEastAsia"/>
              <w:noProof/>
              <w:lang w:eastAsia="en-IE"/>
            </w:rPr>
          </w:pPr>
          <w:hyperlink w:anchor="_Toc56795817" w:history="1">
            <w:r w:rsidR="00D43759" w:rsidRPr="00975A2C">
              <w:rPr>
                <w:rStyle w:val="Hyperlink"/>
                <w:noProof/>
              </w:rPr>
              <w:t>Data Transfer &amp; Client Requests</w:t>
            </w:r>
            <w:r w:rsidR="00D43759">
              <w:rPr>
                <w:noProof/>
                <w:webHidden/>
              </w:rPr>
              <w:tab/>
            </w:r>
            <w:r w:rsidR="00D43759">
              <w:rPr>
                <w:noProof/>
                <w:webHidden/>
              </w:rPr>
              <w:fldChar w:fldCharType="begin"/>
            </w:r>
            <w:r w:rsidR="00D43759">
              <w:rPr>
                <w:noProof/>
                <w:webHidden/>
              </w:rPr>
              <w:instrText xml:space="preserve"> PAGEREF _Toc56795817 \h </w:instrText>
            </w:r>
            <w:r w:rsidR="00D43759">
              <w:rPr>
                <w:noProof/>
                <w:webHidden/>
              </w:rPr>
            </w:r>
            <w:r w:rsidR="00D43759">
              <w:rPr>
                <w:noProof/>
                <w:webHidden/>
              </w:rPr>
              <w:fldChar w:fldCharType="separate"/>
            </w:r>
            <w:r w:rsidR="00D43759">
              <w:rPr>
                <w:noProof/>
                <w:webHidden/>
              </w:rPr>
              <w:t>7</w:t>
            </w:r>
            <w:r w:rsidR="00D43759">
              <w:rPr>
                <w:noProof/>
                <w:webHidden/>
              </w:rPr>
              <w:fldChar w:fldCharType="end"/>
            </w:r>
          </w:hyperlink>
        </w:p>
        <w:p w14:paraId="4B07602E" w14:textId="5DA225A7" w:rsidR="00D43759" w:rsidRDefault="008666EE">
          <w:pPr>
            <w:pStyle w:val="TOC1"/>
            <w:tabs>
              <w:tab w:val="right" w:leader="dot" w:pos="9016"/>
            </w:tabs>
            <w:rPr>
              <w:rFonts w:eastAsiaTheme="minorEastAsia"/>
              <w:noProof/>
              <w:lang w:eastAsia="en-IE"/>
            </w:rPr>
          </w:pPr>
          <w:hyperlink w:anchor="_Toc56795818" w:history="1">
            <w:r w:rsidR="00D43759" w:rsidRPr="00975A2C">
              <w:rPr>
                <w:rStyle w:val="Hyperlink"/>
                <w:noProof/>
              </w:rPr>
              <w:t>Endpoint Update Patch and Delete</w:t>
            </w:r>
            <w:r w:rsidR="00D43759">
              <w:rPr>
                <w:noProof/>
                <w:webHidden/>
              </w:rPr>
              <w:tab/>
            </w:r>
            <w:r w:rsidR="00D43759">
              <w:rPr>
                <w:noProof/>
                <w:webHidden/>
              </w:rPr>
              <w:fldChar w:fldCharType="begin"/>
            </w:r>
            <w:r w:rsidR="00D43759">
              <w:rPr>
                <w:noProof/>
                <w:webHidden/>
              </w:rPr>
              <w:instrText xml:space="preserve"> PAGEREF _Toc56795818 \h </w:instrText>
            </w:r>
            <w:r w:rsidR="00D43759">
              <w:rPr>
                <w:noProof/>
                <w:webHidden/>
              </w:rPr>
            </w:r>
            <w:r w:rsidR="00D43759">
              <w:rPr>
                <w:noProof/>
                <w:webHidden/>
              </w:rPr>
              <w:fldChar w:fldCharType="separate"/>
            </w:r>
            <w:r w:rsidR="00D43759">
              <w:rPr>
                <w:noProof/>
                <w:webHidden/>
              </w:rPr>
              <w:t>9</w:t>
            </w:r>
            <w:r w:rsidR="00D43759">
              <w:rPr>
                <w:noProof/>
                <w:webHidden/>
              </w:rPr>
              <w:fldChar w:fldCharType="end"/>
            </w:r>
          </w:hyperlink>
        </w:p>
        <w:p w14:paraId="354F2C73" w14:textId="75018F30" w:rsidR="00EA1EEE" w:rsidRDefault="00EA1EEE">
          <w:r>
            <w:rPr>
              <w:b/>
              <w:bCs/>
              <w:noProof/>
            </w:rPr>
            <w:fldChar w:fldCharType="end"/>
          </w:r>
        </w:p>
      </w:sdtContent>
    </w:sdt>
    <w:p w14:paraId="27C9EE82" w14:textId="77777777" w:rsidR="00BF5C0C" w:rsidRDefault="00BF5C0C"/>
    <w:p w14:paraId="37CF4918" w14:textId="624C8EAF" w:rsidR="00BF5C0C" w:rsidRDefault="00BF5C0C"/>
    <w:p w14:paraId="0582CF83" w14:textId="53556197" w:rsidR="00EA1EEE" w:rsidRDefault="00EA1EEE"/>
    <w:p w14:paraId="0D8DC230" w14:textId="31F2FBA0" w:rsidR="00593654" w:rsidRDefault="00593654"/>
    <w:p w14:paraId="51ABFA32" w14:textId="4DAA3E88" w:rsidR="00220A29" w:rsidRDefault="00220A29"/>
    <w:p w14:paraId="172DD69A" w14:textId="6FED839E" w:rsidR="00220A29" w:rsidRDefault="00220A29"/>
    <w:p w14:paraId="05DF3060" w14:textId="17D9B5C1" w:rsidR="00220A29" w:rsidRDefault="00220A29"/>
    <w:p w14:paraId="161E7100" w14:textId="02F8B2F6" w:rsidR="00220A29" w:rsidRDefault="00220A29"/>
    <w:p w14:paraId="19F628DD" w14:textId="41E46974" w:rsidR="00220A29" w:rsidRDefault="00220A29"/>
    <w:p w14:paraId="72AE54EA" w14:textId="6F3EA7BA" w:rsidR="00220A29" w:rsidRDefault="00220A29"/>
    <w:p w14:paraId="51B57019" w14:textId="447C832C" w:rsidR="00220A29" w:rsidRDefault="00220A29"/>
    <w:p w14:paraId="77C1152F" w14:textId="45F2D10C" w:rsidR="00220A29" w:rsidRDefault="00220A29"/>
    <w:p w14:paraId="0F4AA1BD" w14:textId="1C7FBAEF" w:rsidR="00220A29" w:rsidRDefault="00220A29"/>
    <w:p w14:paraId="6B3335EB" w14:textId="2E51AA80" w:rsidR="00220A29" w:rsidRDefault="00220A29"/>
    <w:p w14:paraId="0E06CBD7" w14:textId="060E6B5C" w:rsidR="00F97A54" w:rsidRDefault="00F97A54"/>
    <w:p w14:paraId="7239541A" w14:textId="10AEE1C0" w:rsidR="00F97A54" w:rsidRDefault="00F97A54"/>
    <w:p w14:paraId="201734E1" w14:textId="476EF715" w:rsidR="00F97A54" w:rsidRDefault="00F97A54"/>
    <w:p w14:paraId="0709C56A" w14:textId="2D8EA6D2" w:rsidR="00F97A54" w:rsidRDefault="00F97A54"/>
    <w:p w14:paraId="54A29590" w14:textId="409EF7A8" w:rsidR="00F97A54" w:rsidRDefault="00F97A54"/>
    <w:p w14:paraId="2D8FB19D" w14:textId="7C8F40F4" w:rsidR="00F97A54" w:rsidRDefault="00F97A54"/>
    <w:p w14:paraId="1EBBBFB0" w14:textId="5652252A" w:rsidR="00F97A54" w:rsidRDefault="00F97A54"/>
    <w:p w14:paraId="2868AFF3" w14:textId="29EEC80B" w:rsidR="00F97A54" w:rsidRDefault="00F97A54"/>
    <w:p w14:paraId="487D2669" w14:textId="26763EEE" w:rsidR="00F97A54" w:rsidRDefault="00F97A54"/>
    <w:p w14:paraId="2158F266" w14:textId="77777777" w:rsidR="00F97A54" w:rsidRDefault="00F97A54"/>
    <w:p w14:paraId="1ADC9B60" w14:textId="745CC77C" w:rsidR="00EA1EEE" w:rsidRDefault="00EA1EEE" w:rsidP="00EA1EEE">
      <w:pPr>
        <w:pStyle w:val="Heading1"/>
      </w:pPr>
      <w:bookmarkStart w:id="0" w:name="_Toc56795814"/>
      <w:r>
        <w:lastRenderedPageBreak/>
        <w:t>Introduction</w:t>
      </w:r>
      <w:bookmarkEnd w:id="0"/>
    </w:p>
    <w:p w14:paraId="265DE8F1" w14:textId="7BBE39FE" w:rsidR="005D6F3E" w:rsidRDefault="005D6F3E" w:rsidP="005D6F3E"/>
    <w:p w14:paraId="4BC3BA50" w14:textId="3DF242D7" w:rsidR="005D6F3E" w:rsidRPr="005D6F3E" w:rsidRDefault="005D6F3E" w:rsidP="005D6F3E">
      <w:r w:rsidRPr="005D6F3E">
        <w:t>In this project the developer aims to create an application that will provide commands for different platforms such as EF Core, .NET Core and so on. It will keep up commands for said platforms and allow the user to easily choose from which platform they need commands for. It can be difficult as a developer to try and remember every different command used on a daily basis, this helps to solve this problem.</w:t>
      </w:r>
    </w:p>
    <w:p w14:paraId="6B963BC7" w14:textId="7E089539" w:rsidR="00F97A54" w:rsidRPr="00220A29" w:rsidRDefault="002318E0" w:rsidP="00220A29">
      <w:r w:rsidRPr="002318E0">
        <w:rPr>
          <w:noProof/>
        </w:rPr>
        <w:drawing>
          <wp:inline distT="0" distB="0" distL="0" distR="0" wp14:anchorId="2A51A791" wp14:editId="4C25C095">
            <wp:extent cx="5730240" cy="173537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9122" b="36908"/>
                    <a:stretch/>
                  </pic:blipFill>
                  <pic:spPr bwMode="auto">
                    <a:xfrm>
                      <a:off x="0" y="0"/>
                      <a:ext cx="5731510" cy="1735760"/>
                    </a:xfrm>
                    <a:prstGeom prst="rect">
                      <a:avLst/>
                    </a:prstGeom>
                    <a:ln>
                      <a:noFill/>
                    </a:ln>
                    <a:extLst>
                      <a:ext uri="{53640926-AAD7-44D8-BBD7-CCE9431645EC}">
                        <a14:shadowObscured xmlns:a14="http://schemas.microsoft.com/office/drawing/2010/main"/>
                      </a:ext>
                    </a:extLst>
                  </pic:spPr>
                </pic:pic>
              </a:graphicData>
            </a:graphic>
          </wp:inline>
        </w:drawing>
      </w:r>
    </w:p>
    <w:p w14:paraId="174C35BC" w14:textId="0CC17E3D" w:rsidR="00F97A54" w:rsidRDefault="00220A29" w:rsidP="00220A29">
      <w:r>
        <w:rPr>
          <w:noProof/>
        </w:rPr>
        <w:drawing>
          <wp:inline distT="0" distB="0" distL="0" distR="0" wp14:anchorId="30E491AF" wp14:editId="174569EB">
            <wp:extent cx="5731510" cy="2958920"/>
            <wp:effectExtent l="0" t="0" r="2540" b="0"/>
            <wp:docPr id="3" name="Picture 3" descr="What we'll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ro.png"/>
                    <pic:cNvPicPr/>
                  </pic:nvPicPr>
                  <pic:blipFill rotWithShape="1">
                    <a:blip r:embed="rId10" cstate="print">
                      <a:extLst>
                        <a:ext uri="{28A0092B-C50C-407E-A947-70E740481C1C}">
                          <a14:useLocalDpi xmlns:a14="http://schemas.microsoft.com/office/drawing/2010/main" val="0"/>
                        </a:ext>
                      </a:extLst>
                    </a:blip>
                    <a:srcRect t="5769"/>
                    <a:stretch/>
                  </pic:blipFill>
                  <pic:spPr bwMode="auto">
                    <a:xfrm>
                      <a:off x="0" y="0"/>
                      <a:ext cx="5731510" cy="2958920"/>
                    </a:xfrm>
                    <a:prstGeom prst="rect">
                      <a:avLst/>
                    </a:prstGeom>
                    <a:ln>
                      <a:noFill/>
                    </a:ln>
                    <a:extLst>
                      <a:ext uri="{53640926-AAD7-44D8-BBD7-CCE9431645EC}">
                        <a14:shadowObscured xmlns:a14="http://schemas.microsoft.com/office/drawing/2010/main"/>
                      </a:ext>
                    </a:extLst>
                  </pic:spPr>
                </pic:pic>
              </a:graphicData>
            </a:graphic>
          </wp:inline>
        </w:drawing>
      </w:r>
    </w:p>
    <w:p w14:paraId="1519D7EC" w14:textId="3C5DE1F4" w:rsidR="00551FA6" w:rsidRDefault="00EA1EEE" w:rsidP="0045384A">
      <w:r w:rsidRPr="00BF5C0C">
        <w:rPr>
          <w:noProof/>
        </w:rPr>
        <w:lastRenderedPageBreak/>
        <w:drawing>
          <wp:inline distT="0" distB="0" distL="0" distR="0" wp14:anchorId="6677E1A1" wp14:editId="666728C5">
            <wp:extent cx="5708015" cy="2887732"/>
            <wp:effectExtent l="0" t="0" r="6985" b="8255"/>
            <wp:docPr id="1" name="Picture 1" descr="Applicatio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t="9220"/>
                    <a:stretch/>
                  </pic:blipFill>
                  <pic:spPr bwMode="auto">
                    <a:xfrm>
                      <a:off x="0" y="0"/>
                      <a:ext cx="5708590" cy="2888023"/>
                    </a:xfrm>
                    <a:prstGeom prst="rect">
                      <a:avLst/>
                    </a:prstGeom>
                    <a:ln>
                      <a:noFill/>
                    </a:ln>
                    <a:extLst>
                      <a:ext uri="{53640926-AAD7-44D8-BBD7-CCE9431645EC}">
                        <a14:shadowObscured xmlns:a14="http://schemas.microsoft.com/office/drawing/2010/main"/>
                      </a:ext>
                    </a:extLst>
                  </pic:spPr>
                </pic:pic>
              </a:graphicData>
            </a:graphic>
          </wp:inline>
        </w:drawing>
      </w:r>
    </w:p>
    <w:p w14:paraId="78B217F7" w14:textId="634E6620" w:rsidR="002668FB" w:rsidRDefault="002668FB" w:rsidP="0045384A"/>
    <w:p w14:paraId="51B0BC28" w14:textId="787F0C71" w:rsidR="002668FB" w:rsidRDefault="002668FB" w:rsidP="0045384A"/>
    <w:p w14:paraId="3D0D4AA7" w14:textId="711289CF" w:rsidR="002668FB" w:rsidRDefault="002668FB" w:rsidP="0045384A"/>
    <w:p w14:paraId="6F3DAC47" w14:textId="2FDAFFDD" w:rsidR="002668FB" w:rsidRDefault="002668FB" w:rsidP="0045384A"/>
    <w:p w14:paraId="7F96858B" w14:textId="4C8E118B" w:rsidR="002668FB" w:rsidRDefault="002668FB" w:rsidP="0045384A"/>
    <w:p w14:paraId="0143D8A4" w14:textId="22DAC892" w:rsidR="002668FB" w:rsidRDefault="002668FB" w:rsidP="0045384A"/>
    <w:p w14:paraId="3E4D5D56" w14:textId="3902787C" w:rsidR="002668FB" w:rsidRDefault="002668FB" w:rsidP="0045384A"/>
    <w:p w14:paraId="2ED4ECBD" w14:textId="398AD146" w:rsidR="002668FB" w:rsidRDefault="002668FB" w:rsidP="0045384A"/>
    <w:p w14:paraId="1D8B3044" w14:textId="7FC75F44" w:rsidR="002668FB" w:rsidRDefault="002668FB" w:rsidP="0045384A"/>
    <w:p w14:paraId="1E9EA73F" w14:textId="4782D2F5" w:rsidR="002668FB" w:rsidRDefault="002668FB" w:rsidP="0045384A"/>
    <w:p w14:paraId="00E3EE41" w14:textId="4337E0A5" w:rsidR="002668FB" w:rsidRDefault="002668FB" w:rsidP="0045384A"/>
    <w:p w14:paraId="51B1FA26" w14:textId="33D671CD" w:rsidR="002668FB" w:rsidRDefault="002668FB" w:rsidP="0045384A"/>
    <w:p w14:paraId="44D891D3" w14:textId="435F2903" w:rsidR="002668FB" w:rsidRDefault="002668FB" w:rsidP="0045384A"/>
    <w:p w14:paraId="34B53E5E" w14:textId="1E93EB4E" w:rsidR="002668FB" w:rsidRDefault="002668FB" w:rsidP="0045384A"/>
    <w:p w14:paraId="2BB6CBBB" w14:textId="77777777" w:rsidR="00AE0ED6" w:rsidRDefault="00AE0ED6" w:rsidP="0045384A"/>
    <w:p w14:paraId="405B7B04" w14:textId="2257C182" w:rsidR="002668FB" w:rsidRDefault="002668FB" w:rsidP="0045384A"/>
    <w:p w14:paraId="1BA76ED9" w14:textId="73C14536" w:rsidR="002668FB" w:rsidRDefault="002668FB" w:rsidP="0045384A"/>
    <w:p w14:paraId="58892436" w14:textId="6223082D" w:rsidR="002668FB" w:rsidRDefault="002668FB" w:rsidP="0045384A"/>
    <w:p w14:paraId="74FD8B0C" w14:textId="77777777" w:rsidR="002668FB" w:rsidRDefault="002668FB" w:rsidP="0045384A"/>
    <w:p w14:paraId="4495984A" w14:textId="5EB5F008" w:rsidR="00EA1EEE" w:rsidRDefault="006A195D" w:rsidP="00EA1EEE">
      <w:pPr>
        <w:pStyle w:val="Heading1"/>
      </w:pPr>
      <w:bookmarkStart w:id="1" w:name="_Toc56795815"/>
      <w:r>
        <w:lastRenderedPageBreak/>
        <w:t>APIs &amp; Interfaces</w:t>
      </w:r>
      <w:bookmarkEnd w:id="1"/>
    </w:p>
    <w:p w14:paraId="04C65361" w14:textId="77777777" w:rsidR="00296E36" w:rsidRPr="00296E36" w:rsidRDefault="00296E36" w:rsidP="00296E36"/>
    <w:p w14:paraId="60CEB3C9" w14:textId="3ADD0BF8" w:rsidR="00EA1EEE" w:rsidRDefault="00551FA6" w:rsidP="00EA1EEE">
      <w:r>
        <w:rPr>
          <w:noProof/>
        </w:rPr>
        <w:drawing>
          <wp:inline distT="0" distB="0" distL="0" distR="0" wp14:anchorId="3CAB4BAE" wp14:editId="23477804">
            <wp:extent cx="5308923" cy="298132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api-end-point.png"/>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08923" cy="2981325"/>
                    </a:xfrm>
                    <a:prstGeom prst="rect">
                      <a:avLst/>
                    </a:prstGeom>
                    <a:ln>
                      <a:noFill/>
                    </a:ln>
                    <a:extLst>
                      <a:ext uri="{53640926-AAD7-44D8-BBD7-CCE9431645EC}">
                        <a14:shadowObscured xmlns:a14="http://schemas.microsoft.com/office/drawing/2010/main"/>
                      </a:ext>
                    </a:extLst>
                  </pic:spPr>
                </pic:pic>
              </a:graphicData>
            </a:graphic>
          </wp:inline>
        </w:drawing>
      </w:r>
    </w:p>
    <w:p w14:paraId="4D20F046" w14:textId="014CCA95" w:rsidR="0028565B" w:rsidRDefault="0028565B" w:rsidP="00EA1EEE"/>
    <w:p w14:paraId="191ED080" w14:textId="5B62FFB0" w:rsidR="0028565B" w:rsidRDefault="0028565B" w:rsidP="00EA1EEE">
      <w:r w:rsidRPr="0028565B">
        <w:rPr>
          <w:noProof/>
        </w:rPr>
        <w:drawing>
          <wp:inline distT="0" distB="0" distL="0" distR="0" wp14:anchorId="7FF7E384" wp14:editId="2B46C19A">
            <wp:extent cx="5730875" cy="2676224"/>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8228" b="9206"/>
                    <a:stretch/>
                  </pic:blipFill>
                  <pic:spPr bwMode="auto">
                    <a:xfrm>
                      <a:off x="0" y="0"/>
                      <a:ext cx="5731510" cy="2676521"/>
                    </a:xfrm>
                    <a:prstGeom prst="rect">
                      <a:avLst/>
                    </a:prstGeom>
                    <a:ln>
                      <a:noFill/>
                    </a:ln>
                    <a:extLst>
                      <a:ext uri="{53640926-AAD7-44D8-BBD7-CCE9431645EC}">
                        <a14:shadowObscured xmlns:a14="http://schemas.microsoft.com/office/drawing/2010/main"/>
                      </a:ext>
                    </a:extLst>
                  </pic:spPr>
                </pic:pic>
              </a:graphicData>
            </a:graphic>
          </wp:inline>
        </w:drawing>
      </w:r>
    </w:p>
    <w:p w14:paraId="59F4853B" w14:textId="47795601" w:rsidR="0045384A" w:rsidRPr="00EA1EEE" w:rsidRDefault="0028565B" w:rsidP="00EA1EEE">
      <w:r w:rsidRPr="0028565B">
        <w:rPr>
          <w:noProof/>
        </w:rPr>
        <w:drawing>
          <wp:inline distT="0" distB="0" distL="0" distR="0" wp14:anchorId="1DC6FAAE" wp14:editId="61805545">
            <wp:extent cx="5730240" cy="2076335"/>
            <wp:effectExtent l="0" t="0" r="381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5309" b="30397"/>
                    <a:stretch/>
                  </pic:blipFill>
                  <pic:spPr bwMode="auto">
                    <a:xfrm>
                      <a:off x="0" y="0"/>
                      <a:ext cx="5731510" cy="2076795"/>
                    </a:xfrm>
                    <a:prstGeom prst="rect">
                      <a:avLst/>
                    </a:prstGeom>
                    <a:ln>
                      <a:noFill/>
                    </a:ln>
                    <a:extLst>
                      <a:ext uri="{53640926-AAD7-44D8-BBD7-CCE9431645EC}">
                        <a14:shadowObscured xmlns:a14="http://schemas.microsoft.com/office/drawing/2010/main"/>
                      </a:ext>
                    </a:extLst>
                  </pic:spPr>
                </pic:pic>
              </a:graphicData>
            </a:graphic>
          </wp:inline>
        </w:drawing>
      </w:r>
    </w:p>
    <w:p w14:paraId="690106A0" w14:textId="2F4CE9A9" w:rsidR="00EA1EEE" w:rsidRDefault="006A195D" w:rsidP="00EA1EEE">
      <w:pPr>
        <w:pStyle w:val="Heading1"/>
      </w:pPr>
      <w:bookmarkStart w:id="2" w:name="_Toc56795816"/>
      <w:r>
        <w:lastRenderedPageBreak/>
        <w:t>Database set-up and Migrations</w:t>
      </w:r>
      <w:bookmarkEnd w:id="2"/>
    </w:p>
    <w:p w14:paraId="0489E6E8" w14:textId="602478F5" w:rsidR="00EA1EEE" w:rsidRDefault="00EA1EEE" w:rsidP="00EA1EEE"/>
    <w:p w14:paraId="49AF0210" w14:textId="1E256197" w:rsidR="002318E0" w:rsidRDefault="00926CAE" w:rsidP="00EA1EEE">
      <w:r w:rsidRPr="00926CAE">
        <w:rPr>
          <w:noProof/>
        </w:rPr>
        <w:drawing>
          <wp:inline distT="0" distB="0" distL="0" distR="0" wp14:anchorId="60727616" wp14:editId="47C9DCC3">
            <wp:extent cx="5731510" cy="3223063"/>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731510" cy="3223063"/>
                    </a:xfrm>
                    <a:prstGeom prst="rect">
                      <a:avLst/>
                    </a:prstGeom>
                  </pic:spPr>
                </pic:pic>
              </a:graphicData>
            </a:graphic>
          </wp:inline>
        </w:drawing>
      </w:r>
    </w:p>
    <w:p w14:paraId="1B1D9BD3" w14:textId="77777777" w:rsidR="0045384A" w:rsidRDefault="0045384A" w:rsidP="00EA1EEE"/>
    <w:p w14:paraId="3F932956" w14:textId="325634DE" w:rsidR="0093112B" w:rsidRDefault="0093112B" w:rsidP="00EA1EEE">
      <w:r>
        <w:t>Nuget.org</w:t>
      </w:r>
    </w:p>
    <w:p w14:paraId="6D5BA3AD" w14:textId="061C4388" w:rsidR="009D172E" w:rsidRDefault="0093112B" w:rsidP="00EA1EEE">
      <w:r>
        <w:t>Install via command line with dotnet add package</w:t>
      </w:r>
      <w:r w:rsidR="0051305E">
        <w:t>.</w:t>
      </w:r>
    </w:p>
    <w:p w14:paraId="26C3C0A5" w14:textId="40007A2B" w:rsidR="0093112B" w:rsidRDefault="0093112B" w:rsidP="00EA1EEE">
      <w:r>
        <w:t>Packages needed:</w:t>
      </w:r>
    </w:p>
    <w:p w14:paraId="6C4351DF" w14:textId="77777777" w:rsidR="0093112B" w:rsidRDefault="0093112B" w:rsidP="00EA1EEE">
      <w:pPr>
        <w:pStyle w:val="ListParagraph"/>
        <w:numPr>
          <w:ilvl w:val="0"/>
          <w:numId w:val="1"/>
        </w:numPr>
      </w:pPr>
      <w:r w:rsidRPr="0093112B">
        <w:t>Microsoft.EntityFrameworkCore</w:t>
      </w:r>
    </w:p>
    <w:p w14:paraId="4E547A8F" w14:textId="6DA8C3C2" w:rsidR="00926CAE" w:rsidRDefault="0093112B" w:rsidP="00EA1EEE">
      <w:pPr>
        <w:pStyle w:val="ListParagraph"/>
        <w:numPr>
          <w:ilvl w:val="0"/>
          <w:numId w:val="1"/>
        </w:numPr>
      </w:pPr>
      <w:r w:rsidRPr="0093112B">
        <w:t>Microsoft.EntityFrameworkCore.Design</w:t>
      </w:r>
    </w:p>
    <w:p w14:paraId="7E6ACB1B" w14:textId="61F23077" w:rsidR="0093112B" w:rsidRDefault="0093112B" w:rsidP="00EA1EEE">
      <w:pPr>
        <w:pStyle w:val="ListParagraph"/>
        <w:numPr>
          <w:ilvl w:val="0"/>
          <w:numId w:val="1"/>
        </w:numPr>
      </w:pPr>
      <w:r w:rsidRPr="0093112B">
        <w:t>Microsoft.EntityFrameworkCore.SqlServer</w:t>
      </w:r>
    </w:p>
    <w:p w14:paraId="33D9A7A0" w14:textId="77777777" w:rsidR="009D172E" w:rsidRDefault="009D172E" w:rsidP="0093112B"/>
    <w:p w14:paraId="233A2358" w14:textId="7A5BEE80" w:rsidR="0093112B" w:rsidRDefault="0093112B" w:rsidP="0093112B">
      <w:r>
        <w:t>No need for the –version as it will install the latest without that part of the command.</w:t>
      </w:r>
    </w:p>
    <w:p w14:paraId="6E914F85" w14:textId="7F419AAA" w:rsidR="00F52A28" w:rsidRDefault="00F52A28" w:rsidP="0093112B">
      <w:r>
        <w:t xml:space="preserve">If there is an error with dotnet </w:t>
      </w:r>
      <w:r w:rsidR="002B2155">
        <w:t>ef then we will need this command:</w:t>
      </w:r>
    </w:p>
    <w:p w14:paraId="71080726" w14:textId="61B7F57A" w:rsidR="00D9476E" w:rsidRDefault="002B2155" w:rsidP="0093112B">
      <w:r>
        <w:t>“</w:t>
      </w:r>
      <w:r w:rsidR="00F52A28" w:rsidRPr="00F52A28">
        <w:t>dotnet tool install --global dotnet-ef</w:t>
      </w:r>
      <w:r>
        <w:t>”</w:t>
      </w:r>
    </w:p>
    <w:p w14:paraId="69513CDC" w14:textId="79230DD3" w:rsidR="003711ED" w:rsidRDefault="003711ED" w:rsidP="0093112B">
      <w:r>
        <w:t>“</w:t>
      </w:r>
      <w:r w:rsidRPr="003711ED">
        <w:t>dotnet ef migrations add InitialMigration</w:t>
      </w:r>
      <w:r>
        <w:t>” to create a migration file.</w:t>
      </w:r>
    </w:p>
    <w:p w14:paraId="52F1DD45" w14:textId="07F911A7" w:rsidR="00410260" w:rsidRDefault="00410260" w:rsidP="0093112B">
      <w:r>
        <w:t>Modified the constraints of our model so that its not null and max</w:t>
      </w:r>
      <w:r w:rsidR="008D7D01">
        <w:t>length</w:t>
      </w:r>
      <w:r>
        <w:t xml:space="preserve"> is 250. Once this is </w:t>
      </w:r>
      <w:r w:rsidR="0075406C">
        <w:t>done,</w:t>
      </w:r>
      <w:r>
        <w:t xml:space="preserve"> we can run the command “</w:t>
      </w:r>
      <w:r w:rsidRPr="00410260">
        <w:t>dotnet ef database update</w:t>
      </w:r>
      <w:r>
        <w:t>” and it should create the database CommanderDB.</w:t>
      </w:r>
    </w:p>
    <w:p w14:paraId="2F324611" w14:textId="0CEEFBD7" w:rsidR="00410260" w:rsidRDefault="00A013F7" w:rsidP="0093112B">
      <w:r>
        <w:t>From here we can look at the database and edit/update fields with data for our commands table.</w:t>
      </w:r>
      <w:r w:rsidR="0095487F">
        <w:t xml:space="preserve"> And we are done with the database, model and migration setup.</w:t>
      </w:r>
    </w:p>
    <w:p w14:paraId="366D4D90" w14:textId="07698969" w:rsidR="003711ED" w:rsidRDefault="00323693" w:rsidP="0093112B">
      <w:r w:rsidRPr="00323693">
        <w:rPr>
          <w:noProof/>
        </w:rPr>
        <w:lastRenderedPageBreak/>
        <w:drawing>
          <wp:inline distT="0" distB="0" distL="0" distR="0" wp14:anchorId="5F3D7AEA" wp14:editId="0957C692">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3895"/>
                    </a:xfrm>
                    <a:prstGeom prst="rect">
                      <a:avLst/>
                    </a:prstGeom>
                  </pic:spPr>
                </pic:pic>
              </a:graphicData>
            </a:graphic>
          </wp:inline>
        </w:drawing>
      </w:r>
    </w:p>
    <w:p w14:paraId="76C947B9" w14:textId="31FB9D59" w:rsidR="00323693" w:rsidRDefault="00323693" w:rsidP="0093112B">
      <w:r>
        <w:t>We are getting actual information from our sqldb CommanderDB using the right context, this is great.</w:t>
      </w:r>
    </w:p>
    <w:p w14:paraId="1CD025EB" w14:textId="2AE613F2" w:rsidR="0045384A" w:rsidRDefault="0045384A" w:rsidP="0093112B"/>
    <w:p w14:paraId="5797E7AE" w14:textId="47458CC5" w:rsidR="004A5E80" w:rsidRDefault="004A5E80" w:rsidP="0093112B"/>
    <w:p w14:paraId="52364BF7" w14:textId="7F3EE170" w:rsidR="004A5E80" w:rsidRDefault="004A5E80" w:rsidP="0093112B"/>
    <w:p w14:paraId="2A5B933B" w14:textId="6ED32709" w:rsidR="004A5E80" w:rsidRDefault="004A5E80" w:rsidP="0093112B"/>
    <w:p w14:paraId="358D69B9" w14:textId="104B555C" w:rsidR="004A5E80" w:rsidRDefault="004A5E80" w:rsidP="0093112B"/>
    <w:p w14:paraId="35166E28" w14:textId="513ABD18" w:rsidR="004A5E80" w:rsidRDefault="004A5E80" w:rsidP="0093112B"/>
    <w:p w14:paraId="5575108B" w14:textId="05096F97" w:rsidR="004A5E80" w:rsidRDefault="004A5E80" w:rsidP="0093112B"/>
    <w:p w14:paraId="560AAC47" w14:textId="17D895B8" w:rsidR="004A5E80" w:rsidRDefault="004A5E80" w:rsidP="0093112B"/>
    <w:p w14:paraId="6AF48450" w14:textId="5AA16E8B" w:rsidR="004A5E80" w:rsidRDefault="004A5E80" w:rsidP="0093112B"/>
    <w:p w14:paraId="7E1AA455" w14:textId="17FD6106" w:rsidR="004A5E80" w:rsidRDefault="004A5E80" w:rsidP="0093112B"/>
    <w:p w14:paraId="6E7FE6B0" w14:textId="6CA2B845" w:rsidR="004A5E80" w:rsidRDefault="004A5E80" w:rsidP="0093112B"/>
    <w:p w14:paraId="39842ED2" w14:textId="470B989F" w:rsidR="004A5E80" w:rsidRDefault="004A5E80" w:rsidP="0093112B"/>
    <w:p w14:paraId="22EAED05" w14:textId="44950BAF" w:rsidR="004A5E80" w:rsidRDefault="004A5E80" w:rsidP="0093112B"/>
    <w:p w14:paraId="24EE00F5" w14:textId="321F686D" w:rsidR="004A5E80" w:rsidRDefault="004A5E80" w:rsidP="0093112B"/>
    <w:p w14:paraId="05E3EBF6" w14:textId="08D7739B" w:rsidR="004A5E80" w:rsidRDefault="004A5E80" w:rsidP="0093112B"/>
    <w:p w14:paraId="4C7AC50B" w14:textId="77777777" w:rsidR="00A73747" w:rsidRPr="00EA1EEE" w:rsidRDefault="00A73747" w:rsidP="0093112B"/>
    <w:p w14:paraId="36F54091" w14:textId="704C8F43" w:rsidR="00296E36" w:rsidRPr="00296E36" w:rsidRDefault="00DC6BF8" w:rsidP="00AE0ED6">
      <w:pPr>
        <w:pStyle w:val="Heading1"/>
      </w:pPr>
      <w:bookmarkStart w:id="3" w:name="_Toc56795817"/>
      <w:r>
        <w:lastRenderedPageBreak/>
        <w:t>Data Transfer &amp; Client Requests</w:t>
      </w:r>
      <w:bookmarkEnd w:id="3"/>
    </w:p>
    <w:p w14:paraId="594EB659" w14:textId="53ADB9B9" w:rsidR="0075406C" w:rsidRDefault="0075406C" w:rsidP="00EA1EEE">
      <w:r w:rsidRPr="0075406C">
        <w:rPr>
          <w:noProof/>
        </w:rPr>
        <w:drawing>
          <wp:inline distT="0" distB="0" distL="0" distR="0" wp14:anchorId="44069CEA" wp14:editId="52DAD1CB">
            <wp:extent cx="5729431" cy="2890748"/>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9944"/>
                    <a:stretch/>
                  </pic:blipFill>
                  <pic:spPr bwMode="auto">
                    <a:xfrm>
                      <a:off x="0" y="0"/>
                      <a:ext cx="5731510" cy="2891797"/>
                    </a:xfrm>
                    <a:prstGeom prst="rect">
                      <a:avLst/>
                    </a:prstGeom>
                    <a:ln>
                      <a:noFill/>
                    </a:ln>
                    <a:extLst>
                      <a:ext uri="{53640926-AAD7-44D8-BBD7-CCE9431645EC}">
                        <a14:shadowObscured xmlns:a14="http://schemas.microsoft.com/office/drawing/2010/main"/>
                      </a:ext>
                    </a:extLst>
                  </pic:spPr>
                </pic:pic>
              </a:graphicData>
            </a:graphic>
          </wp:inline>
        </w:drawing>
      </w:r>
    </w:p>
    <w:p w14:paraId="4ABAD323" w14:textId="6D0D7F4E" w:rsidR="00DC6BF8" w:rsidRDefault="00DC6BF8" w:rsidP="00EA1EEE">
      <w:r w:rsidRPr="00DC6BF8">
        <w:rPr>
          <w:noProof/>
        </w:rPr>
        <w:drawing>
          <wp:inline distT="0" distB="0" distL="0" distR="0" wp14:anchorId="39D9B8CA" wp14:editId="1BAA60F1">
            <wp:extent cx="5729605" cy="2810261"/>
            <wp:effectExtent l="0" t="0" r="444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8857" b="3817"/>
                    <a:stretch/>
                  </pic:blipFill>
                  <pic:spPr bwMode="auto">
                    <a:xfrm>
                      <a:off x="0" y="0"/>
                      <a:ext cx="5731510" cy="2811195"/>
                    </a:xfrm>
                    <a:prstGeom prst="rect">
                      <a:avLst/>
                    </a:prstGeom>
                    <a:ln>
                      <a:noFill/>
                    </a:ln>
                    <a:extLst>
                      <a:ext uri="{53640926-AAD7-44D8-BBD7-CCE9431645EC}">
                        <a14:shadowObscured xmlns:a14="http://schemas.microsoft.com/office/drawing/2010/main"/>
                      </a:ext>
                    </a:extLst>
                  </pic:spPr>
                </pic:pic>
              </a:graphicData>
            </a:graphic>
          </wp:inline>
        </w:drawing>
      </w:r>
    </w:p>
    <w:p w14:paraId="733CE6A7" w14:textId="235F0AD1" w:rsidR="0075406C" w:rsidRDefault="00DC6BF8" w:rsidP="00EA1EEE">
      <w:r w:rsidRPr="00DC6BF8">
        <w:rPr>
          <w:noProof/>
        </w:rPr>
        <w:drawing>
          <wp:inline distT="0" distB="0" distL="0" distR="0" wp14:anchorId="78C4D58C" wp14:editId="5DD99B2D">
            <wp:extent cx="5730240" cy="238160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t="8277" b="17712"/>
                    <a:stretch/>
                  </pic:blipFill>
                  <pic:spPr bwMode="auto">
                    <a:xfrm>
                      <a:off x="0" y="0"/>
                      <a:ext cx="5731510" cy="2382137"/>
                    </a:xfrm>
                    <a:prstGeom prst="rect">
                      <a:avLst/>
                    </a:prstGeom>
                    <a:ln>
                      <a:noFill/>
                    </a:ln>
                    <a:extLst>
                      <a:ext uri="{53640926-AAD7-44D8-BBD7-CCE9431645EC}">
                        <a14:shadowObscured xmlns:a14="http://schemas.microsoft.com/office/drawing/2010/main"/>
                      </a:ext>
                    </a:extLst>
                  </pic:spPr>
                </pic:pic>
              </a:graphicData>
            </a:graphic>
          </wp:inline>
        </w:drawing>
      </w:r>
    </w:p>
    <w:p w14:paraId="102EC17B" w14:textId="165C0E6C" w:rsidR="00DC6BF8" w:rsidRDefault="00DC6BF8" w:rsidP="00EA1EEE">
      <w:r w:rsidRPr="00DC6BF8">
        <w:rPr>
          <w:noProof/>
        </w:rPr>
        <w:lastRenderedPageBreak/>
        <w:drawing>
          <wp:inline distT="0" distB="0" distL="0" distR="0" wp14:anchorId="63B16424" wp14:editId="5158CBF3">
            <wp:extent cx="5730786" cy="3006701"/>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6442"/>
                    <a:stretch/>
                  </pic:blipFill>
                  <pic:spPr bwMode="auto">
                    <a:xfrm>
                      <a:off x="0" y="0"/>
                      <a:ext cx="5731510" cy="3007081"/>
                    </a:xfrm>
                    <a:prstGeom prst="rect">
                      <a:avLst/>
                    </a:prstGeom>
                    <a:ln>
                      <a:noFill/>
                    </a:ln>
                    <a:extLst>
                      <a:ext uri="{53640926-AAD7-44D8-BBD7-CCE9431645EC}">
                        <a14:shadowObscured xmlns:a14="http://schemas.microsoft.com/office/drawing/2010/main"/>
                      </a:ext>
                    </a:extLst>
                  </pic:spPr>
                </pic:pic>
              </a:graphicData>
            </a:graphic>
          </wp:inline>
        </w:drawing>
      </w:r>
    </w:p>
    <w:p w14:paraId="01DC8E6D" w14:textId="1D717283" w:rsidR="00962707" w:rsidRDefault="00DC6BF8" w:rsidP="00EA1EEE">
      <w:r w:rsidRPr="00DC6BF8">
        <w:rPr>
          <w:noProof/>
        </w:rPr>
        <w:drawing>
          <wp:inline distT="0" distB="0" distL="0" distR="0" wp14:anchorId="49E732A0" wp14:editId="3020AAFE">
            <wp:extent cx="5730240" cy="267285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t="7494" b="9574"/>
                    <a:stretch/>
                  </pic:blipFill>
                  <pic:spPr bwMode="auto">
                    <a:xfrm>
                      <a:off x="0" y="0"/>
                      <a:ext cx="5731510" cy="2673449"/>
                    </a:xfrm>
                    <a:prstGeom prst="rect">
                      <a:avLst/>
                    </a:prstGeom>
                    <a:ln>
                      <a:noFill/>
                    </a:ln>
                    <a:extLst>
                      <a:ext uri="{53640926-AAD7-44D8-BBD7-CCE9431645EC}">
                        <a14:shadowObscured xmlns:a14="http://schemas.microsoft.com/office/drawing/2010/main"/>
                      </a:ext>
                    </a:extLst>
                  </pic:spPr>
                </pic:pic>
              </a:graphicData>
            </a:graphic>
          </wp:inline>
        </w:drawing>
      </w:r>
    </w:p>
    <w:p w14:paraId="4CC224B4" w14:textId="2C2B3958" w:rsidR="00BC021F" w:rsidRDefault="00BC021F" w:rsidP="00EA1EEE">
      <w:r>
        <w:t xml:space="preserve">Adding additional </w:t>
      </w:r>
      <w:r w:rsidR="007D4769">
        <w:t>packages</w:t>
      </w:r>
      <w:r>
        <w:t xml:space="preserve"> from nuget.org,</w:t>
      </w:r>
    </w:p>
    <w:p w14:paraId="5779ED40" w14:textId="2262910F" w:rsidR="00BC021F" w:rsidRDefault="00BC021F" w:rsidP="00EA1EEE">
      <w:r>
        <w:t>Packages:</w:t>
      </w:r>
    </w:p>
    <w:p w14:paraId="3A63BECC" w14:textId="0A284C42" w:rsidR="00BC021F" w:rsidRDefault="00BC021F" w:rsidP="00BC021F">
      <w:pPr>
        <w:pStyle w:val="ListParagraph"/>
        <w:numPr>
          <w:ilvl w:val="0"/>
          <w:numId w:val="2"/>
        </w:numPr>
      </w:pPr>
      <w:r w:rsidRPr="00BC021F">
        <w:t>dotnet add package AutoMapper.Extensions.Microsoft.DependencyInjection</w:t>
      </w:r>
    </w:p>
    <w:p w14:paraId="470230FB" w14:textId="4420F7FF" w:rsidR="00BC021F" w:rsidRDefault="00BC021F" w:rsidP="00BC021F"/>
    <w:p w14:paraId="3FD6D8D0" w14:textId="304881F9" w:rsidR="00AE0ED6" w:rsidRDefault="00AE0ED6" w:rsidP="00BC021F"/>
    <w:p w14:paraId="68AF0233" w14:textId="52AA724C" w:rsidR="00AE0ED6" w:rsidRDefault="00AE0ED6" w:rsidP="00BC021F"/>
    <w:p w14:paraId="6FEFA2A6" w14:textId="55680B9C" w:rsidR="00AE0ED6" w:rsidRDefault="00AE0ED6" w:rsidP="00BC021F"/>
    <w:p w14:paraId="139244C1" w14:textId="6EA6B1A5" w:rsidR="00AE0ED6" w:rsidRDefault="00AE0ED6" w:rsidP="00BC021F"/>
    <w:p w14:paraId="0BFA08DF" w14:textId="77777777" w:rsidR="00AE0ED6" w:rsidRPr="00EA1EEE" w:rsidRDefault="00AE0ED6" w:rsidP="00BC021F"/>
    <w:p w14:paraId="5D5CA0A4" w14:textId="243999B6" w:rsidR="000E78E1" w:rsidRDefault="00B95206" w:rsidP="000E78E1">
      <w:pPr>
        <w:pStyle w:val="Heading1"/>
      </w:pPr>
      <w:bookmarkStart w:id="4" w:name="_Toc56795818"/>
      <w:r>
        <w:lastRenderedPageBreak/>
        <w:t>Endpoint Update Patch and Delete</w:t>
      </w:r>
      <w:bookmarkEnd w:id="4"/>
    </w:p>
    <w:p w14:paraId="4C3F36A0" w14:textId="1A3F9F81" w:rsidR="000E78E1" w:rsidRPr="000E78E1" w:rsidRDefault="000E78E1" w:rsidP="000E78E1">
      <w:r>
        <w:rPr>
          <w:noProof/>
        </w:rPr>
        <w:drawing>
          <wp:inline distT="0" distB="0" distL="0" distR="0" wp14:anchorId="553B757F" wp14:editId="4E3EEE1A">
            <wp:extent cx="5730733" cy="2536166"/>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b="21041"/>
                    <a:stretch/>
                  </pic:blipFill>
                  <pic:spPr bwMode="auto">
                    <a:xfrm>
                      <a:off x="0" y="0"/>
                      <a:ext cx="5731510" cy="2536510"/>
                    </a:xfrm>
                    <a:prstGeom prst="rect">
                      <a:avLst/>
                    </a:prstGeom>
                    <a:noFill/>
                    <a:ln>
                      <a:noFill/>
                    </a:ln>
                    <a:extLst>
                      <a:ext uri="{53640926-AAD7-44D8-BBD7-CCE9431645EC}">
                        <a14:shadowObscured xmlns:a14="http://schemas.microsoft.com/office/drawing/2010/main"/>
                      </a:ext>
                    </a:extLst>
                  </pic:spPr>
                </pic:pic>
              </a:graphicData>
            </a:graphic>
          </wp:inline>
        </w:drawing>
      </w:r>
    </w:p>
    <w:p w14:paraId="0F2AFB16" w14:textId="7622193B" w:rsidR="000E78E1" w:rsidRDefault="000E78E1" w:rsidP="00D43759">
      <w:r>
        <w:rPr>
          <w:noProof/>
        </w:rPr>
        <w:drawing>
          <wp:inline distT="0" distB="0" distL="0" distR="0" wp14:anchorId="02EF0E5C" wp14:editId="1FCC27DD">
            <wp:extent cx="5731510" cy="1863305"/>
            <wp:effectExtent l="0" t="0" r="254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b="42078"/>
                    <a:stretch/>
                  </pic:blipFill>
                  <pic:spPr bwMode="auto">
                    <a:xfrm>
                      <a:off x="0" y="0"/>
                      <a:ext cx="5731510" cy="1863305"/>
                    </a:xfrm>
                    <a:prstGeom prst="rect">
                      <a:avLst/>
                    </a:prstGeom>
                    <a:noFill/>
                    <a:ln>
                      <a:noFill/>
                    </a:ln>
                    <a:extLst>
                      <a:ext uri="{53640926-AAD7-44D8-BBD7-CCE9431645EC}">
                        <a14:shadowObscured xmlns:a14="http://schemas.microsoft.com/office/drawing/2010/main"/>
                      </a:ext>
                    </a:extLst>
                  </pic:spPr>
                </pic:pic>
              </a:graphicData>
            </a:graphic>
          </wp:inline>
        </w:drawing>
      </w:r>
    </w:p>
    <w:p w14:paraId="152EE55F" w14:textId="04C8D63F" w:rsidR="000E78E1" w:rsidRDefault="003C797D" w:rsidP="00D43759">
      <w:r w:rsidRPr="003C797D">
        <w:drawing>
          <wp:inline distT="0" distB="0" distL="0" distR="0" wp14:anchorId="33256986" wp14:editId="5AA05D83">
            <wp:extent cx="5730724" cy="1889185"/>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b="41343"/>
                    <a:stretch/>
                  </pic:blipFill>
                  <pic:spPr bwMode="auto">
                    <a:xfrm>
                      <a:off x="0" y="0"/>
                      <a:ext cx="5731510" cy="1889444"/>
                    </a:xfrm>
                    <a:prstGeom prst="rect">
                      <a:avLst/>
                    </a:prstGeom>
                    <a:ln>
                      <a:noFill/>
                    </a:ln>
                    <a:extLst>
                      <a:ext uri="{53640926-AAD7-44D8-BBD7-CCE9431645EC}">
                        <a14:shadowObscured xmlns:a14="http://schemas.microsoft.com/office/drawing/2010/main"/>
                      </a:ext>
                    </a:extLst>
                  </pic:spPr>
                </pic:pic>
              </a:graphicData>
            </a:graphic>
          </wp:inline>
        </w:drawing>
      </w:r>
    </w:p>
    <w:p w14:paraId="27CFE2AA" w14:textId="6929D0EE" w:rsidR="003C797D" w:rsidRDefault="003C797D" w:rsidP="00D43759">
      <w:r w:rsidRPr="003C797D">
        <w:lastRenderedPageBreak/>
        <w:drawing>
          <wp:inline distT="0" distB="0" distL="0" distR="0" wp14:anchorId="436A21C5" wp14:editId="58E47BD0">
            <wp:extent cx="5730442" cy="2587925"/>
            <wp:effectExtent l="0" t="0" r="381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b="19616"/>
                    <a:stretch/>
                  </pic:blipFill>
                  <pic:spPr bwMode="auto">
                    <a:xfrm>
                      <a:off x="0" y="0"/>
                      <a:ext cx="5731510" cy="2588407"/>
                    </a:xfrm>
                    <a:prstGeom prst="rect">
                      <a:avLst/>
                    </a:prstGeom>
                    <a:ln>
                      <a:noFill/>
                    </a:ln>
                    <a:extLst>
                      <a:ext uri="{53640926-AAD7-44D8-BBD7-CCE9431645EC}">
                        <a14:shadowObscured xmlns:a14="http://schemas.microsoft.com/office/drawing/2010/main"/>
                      </a:ext>
                    </a:extLst>
                  </pic:spPr>
                </pic:pic>
              </a:graphicData>
            </a:graphic>
          </wp:inline>
        </w:drawing>
      </w:r>
    </w:p>
    <w:p w14:paraId="044126D0" w14:textId="31B937FC" w:rsidR="003C797D" w:rsidRDefault="003C797D" w:rsidP="00D43759">
      <w:r w:rsidRPr="003C797D">
        <w:drawing>
          <wp:inline distT="0" distB="0" distL="0" distR="0" wp14:anchorId="2E00DB5D" wp14:editId="593C878D">
            <wp:extent cx="5730400" cy="2734574"/>
            <wp:effectExtent l="0" t="0" r="381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b="15244"/>
                    <a:stretch/>
                  </pic:blipFill>
                  <pic:spPr bwMode="auto">
                    <a:xfrm>
                      <a:off x="0" y="0"/>
                      <a:ext cx="5731510" cy="2735104"/>
                    </a:xfrm>
                    <a:prstGeom prst="rect">
                      <a:avLst/>
                    </a:prstGeom>
                    <a:ln>
                      <a:noFill/>
                    </a:ln>
                    <a:extLst>
                      <a:ext uri="{53640926-AAD7-44D8-BBD7-CCE9431645EC}">
                        <a14:shadowObscured xmlns:a14="http://schemas.microsoft.com/office/drawing/2010/main"/>
                      </a:ext>
                    </a:extLst>
                  </pic:spPr>
                </pic:pic>
              </a:graphicData>
            </a:graphic>
          </wp:inline>
        </w:drawing>
      </w:r>
    </w:p>
    <w:p w14:paraId="4C41F446" w14:textId="77777777" w:rsidR="00AE0ED6" w:rsidRDefault="00AE0ED6" w:rsidP="00AE0ED6"/>
    <w:p w14:paraId="1944F01B" w14:textId="77777777" w:rsidR="00AE0ED6" w:rsidRDefault="00AE0ED6" w:rsidP="00AE0ED6">
      <w:r>
        <w:t>Adding additional packages from nuget.org,</w:t>
      </w:r>
    </w:p>
    <w:p w14:paraId="04BC0B03" w14:textId="77777777" w:rsidR="00AE0ED6" w:rsidRDefault="00AE0ED6" w:rsidP="00AE0ED6">
      <w:r>
        <w:t>Packages:</w:t>
      </w:r>
    </w:p>
    <w:p w14:paraId="29A579E4" w14:textId="0100528D" w:rsidR="00AE0ED6" w:rsidRDefault="00AE0ED6" w:rsidP="00D43759">
      <w:pPr>
        <w:pStyle w:val="ListParagraph"/>
        <w:numPr>
          <w:ilvl w:val="0"/>
          <w:numId w:val="3"/>
        </w:numPr>
      </w:pPr>
      <w:r>
        <w:t>Microsoft.AspNetCore.JsonPatch</w:t>
      </w:r>
    </w:p>
    <w:p w14:paraId="039BF986" w14:textId="0AB68098" w:rsidR="006C74D0" w:rsidRDefault="006C74D0" w:rsidP="00000A0E">
      <w:pPr>
        <w:pStyle w:val="ListParagraph"/>
        <w:numPr>
          <w:ilvl w:val="0"/>
          <w:numId w:val="3"/>
        </w:numPr>
      </w:pPr>
      <w:r w:rsidRPr="006C74D0">
        <w:t>Microsoft.AspNetCore.Mvc.NewtonsoftJson</w:t>
      </w:r>
    </w:p>
    <w:p w14:paraId="16700197" w14:textId="77777777" w:rsidR="00C04F2D" w:rsidRPr="00D43759" w:rsidRDefault="00C04F2D" w:rsidP="00C04F2D"/>
    <w:sectPr w:rsidR="00C04F2D" w:rsidRPr="00D43759" w:rsidSect="00EA1EE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7E0C9" w14:textId="77777777" w:rsidR="008666EE" w:rsidRDefault="008666EE" w:rsidP="00BF5C0C">
      <w:pPr>
        <w:spacing w:after="0" w:line="240" w:lineRule="auto"/>
      </w:pPr>
      <w:r>
        <w:separator/>
      </w:r>
    </w:p>
  </w:endnote>
  <w:endnote w:type="continuationSeparator" w:id="0">
    <w:p w14:paraId="01E11057" w14:textId="77777777" w:rsidR="008666EE" w:rsidRDefault="008666EE" w:rsidP="00BF5C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DE1F9" w14:textId="77777777" w:rsidR="008666EE" w:rsidRDefault="008666EE" w:rsidP="00BF5C0C">
      <w:pPr>
        <w:spacing w:after="0" w:line="240" w:lineRule="auto"/>
      </w:pPr>
      <w:r>
        <w:separator/>
      </w:r>
    </w:p>
  </w:footnote>
  <w:footnote w:type="continuationSeparator" w:id="0">
    <w:p w14:paraId="62391D10" w14:textId="77777777" w:rsidR="008666EE" w:rsidRDefault="008666EE" w:rsidP="00BF5C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466452"/>
    <w:multiLevelType w:val="hybridMultilevel"/>
    <w:tmpl w:val="B7F4B3C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69F23079"/>
    <w:multiLevelType w:val="hybridMultilevel"/>
    <w:tmpl w:val="5E0A24F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79B15903"/>
    <w:multiLevelType w:val="hybridMultilevel"/>
    <w:tmpl w:val="2354B3E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NzY0MTM0MLAwNzZQ0lEKTi0uzszPAykwqwUAh1xlyiwAAAA="/>
  </w:docVars>
  <w:rsids>
    <w:rsidRoot w:val="006A7175"/>
    <w:rsid w:val="000E78E1"/>
    <w:rsid w:val="00220A29"/>
    <w:rsid w:val="002318E0"/>
    <w:rsid w:val="002668FB"/>
    <w:rsid w:val="0028565B"/>
    <w:rsid w:val="00296E36"/>
    <w:rsid w:val="002B2155"/>
    <w:rsid w:val="00300ECA"/>
    <w:rsid w:val="00323693"/>
    <w:rsid w:val="003711ED"/>
    <w:rsid w:val="003935A2"/>
    <w:rsid w:val="003C797D"/>
    <w:rsid w:val="00410260"/>
    <w:rsid w:val="0045384A"/>
    <w:rsid w:val="00462250"/>
    <w:rsid w:val="004A5E80"/>
    <w:rsid w:val="004B1109"/>
    <w:rsid w:val="0051305E"/>
    <w:rsid w:val="00551FA6"/>
    <w:rsid w:val="00593654"/>
    <w:rsid w:val="005D6F3E"/>
    <w:rsid w:val="00602125"/>
    <w:rsid w:val="00632451"/>
    <w:rsid w:val="00671CD1"/>
    <w:rsid w:val="006A195D"/>
    <w:rsid w:val="006A7175"/>
    <w:rsid w:val="006B18FB"/>
    <w:rsid w:val="006C74D0"/>
    <w:rsid w:val="0075406C"/>
    <w:rsid w:val="00770CFC"/>
    <w:rsid w:val="007D4769"/>
    <w:rsid w:val="008666EE"/>
    <w:rsid w:val="008D7D01"/>
    <w:rsid w:val="00904A1F"/>
    <w:rsid w:val="0091334C"/>
    <w:rsid w:val="00913A60"/>
    <w:rsid w:val="00926CAE"/>
    <w:rsid w:val="0093112B"/>
    <w:rsid w:val="0095487F"/>
    <w:rsid w:val="00962707"/>
    <w:rsid w:val="009D172E"/>
    <w:rsid w:val="00A013F7"/>
    <w:rsid w:val="00A36F25"/>
    <w:rsid w:val="00A73747"/>
    <w:rsid w:val="00AD72B0"/>
    <w:rsid w:val="00AE0ED6"/>
    <w:rsid w:val="00B122EE"/>
    <w:rsid w:val="00B83E41"/>
    <w:rsid w:val="00B95206"/>
    <w:rsid w:val="00BC021F"/>
    <w:rsid w:val="00BE0074"/>
    <w:rsid w:val="00BF5C0C"/>
    <w:rsid w:val="00C04F2D"/>
    <w:rsid w:val="00C85222"/>
    <w:rsid w:val="00D43759"/>
    <w:rsid w:val="00D9476E"/>
    <w:rsid w:val="00DC6BF8"/>
    <w:rsid w:val="00DE4EA0"/>
    <w:rsid w:val="00E01BAE"/>
    <w:rsid w:val="00EA1EEE"/>
    <w:rsid w:val="00EE42C9"/>
    <w:rsid w:val="00EF5403"/>
    <w:rsid w:val="00F23230"/>
    <w:rsid w:val="00F258EE"/>
    <w:rsid w:val="00F52A28"/>
    <w:rsid w:val="00F80284"/>
    <w:rsid w:val="00F97A54"/>
    <w:rsid w:val="00FB7EA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938DD"/>
  <w15:chartTrackingRefBased/>
  <w15:docId w15:val="{DC29644E-7AF1-4CEB-9DA1-DEAED3248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1E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A1E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F5C0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F5C0C"/>
    <w:rPr>
      <w:rFonts w:eastAsiaTheme="minorEastAsia"/>
      <w:lang w:val="en-US"/>
    </w:rPr>
  </w:style>
  <w:style w:type="paragraph" w:styleId="Header">
    <w:name w:val="header"/>
    <w:basedOn w:val="Normal"/>
    <w:link w:val="HeaderChar"/>
    <w:uiPriority w:val="99"/>
    <w:unhideWhenUsed/>
    <w:rsid w:val="00BF5C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5C0C"/>
  </w:style>
  <w:style w:type="paragraph" w:styleId="Footer">
    <w:name w:val="footer"/>
    <w:basedOn w:val="Normal"/>
    <w:link w:val="FooterChar"/>
    <w:uiPriority w:val="99"/>
    <w:unhideWhenUsed/>
    <w:rsid w:val="00BF5C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5C0C"/>
  </w:style>
  <w:style w:type="character" w:customStyle="1" w:styleId="Heading1Char">
    <w:name w:val="Heading 1 Char"/>
    <w:basedOn w:val="DefaultParagraphFont"/>
    <w:link w:val="Heading1"/>
    <w:uiPriority w:val="9"/>
    <w:rsid w:val="00EA1EE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A1EEE"/>
    <w:pPr>
      <w:outlineLvl w:val="9"/>
    </w:pPr>
    <w:rPr>
      <w:lang w:val="en-US"/>
    </w:rPr>
  </w:style>
  <w:style w:type="character" w:customStyle="1" w:styleId="Heading2Char">
    <w:name w:val="Heading 2 Char"/>
    <w:basedOn w:val="DefaultParagraphFont"/>
    <w:link w:val="Heading2"/>
    <w:uiPriority w:val="9"/>
    <w:rsid w:val="00EA1EEE"/>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593654"/>
    <w:pPr>
      <w:spacing w:after="100"/>
    </w:pPr>
  </w:style>
  <w:style w:type="character" w:styleId="Hyperlink">
    <w:name w:val="Hyperlink"/>
    <w:basedOn w:val="DefaultParagraphFont"/>
    <w:uiPriority w:val="99"/>
    <w:unhideWhenUsed/>
    <w:rsid w:val="00593654"/>
    <w:rPr>
      <w:color w:val="0563C1" w:themeColor="hyperlink"/>
      <w:u w:val="single"/>
    </w:rPr>
  </w:style>
  <w:style w:type="paragraph" w:styleId="ListParagraph">
    <w:name w:val="List Paragraph"/>
    <w:basedOn w:val="Normal"/>
    <w:uiPriority w:val="34"/>
    <w:qFormat/>
    <w:rsid w:val="009311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65185">
      <w:bodyDiv w:val="1"/>
      <w:marLeft w:val="0"/>
      <w:marRight w:val="0"/>
      <w:marTop w:val="0"/>
      <w:marBottom w:val="0"/>
      <w:divBdr>
        <w:top w:val="none" w:sz="0" w:space="0" w:color="auto"/>
        <w:left w:val="none" w:sz="0" w:space="0" w:color="auto"/>
        <w:bottom w:val="none" w:sz="0" w:space="0" w:color="auto"/>
        <w:right w:val="none" w:sz="0" w:space="0" w:color="auto"/>
      </w:divBdr>
      <w:divsChild>
        <w:div w:id="1665622143">
          <w:marLeft w:val="0"/>
          <w:marRight w:val="0"/>
          <w:marTop w:val="0"/>
          <w:marBottom w:val="0"/>
          <w:divBdr>
            <w:top w:val="none" w:sz="0" w:space="0" w:color="auto"/>
            <w:left w:val="none" w:sz="0" w:space="0" w:color="auto"/>
            <w:bottom w:val="none" w:sz="0" w:space="0" w:color="auto"/>
            <w:right w:val="none" w:sz="0" w:space="0" w:color="auto"/>
          </w:divBdr>
          <w:divsChild>
            <w:div w:id="80473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1-07T00:00:00</PublishDate>
  <Abstract/>
  <CompanyAddress>Personal Project</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D5E5D8-F42D-4944-80A7-3E3A5365D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11</Pages>
  <Words>343</Words>
  <Characters>195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ommander-SRS</vt:lpstr>
    </vt:vector>
  </TitlesOfParts>
  <Company>Software DEveloper</Company>
  <LinksUpToDate>false</LinksUpToDate>
  <CharactersWithSpaces>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ander</dc:title>
  <dc:subject>.NET Core, MVC, REST API</dc:subject>
  <dc:creator>Calin Doran</dc:creator>
  <cp:keywords/>
  <dc:description/>
  <cp:lastModifiedBy>Calin Doran</cp:lastModifiedBy>
  <cp:revision>58</cp:revision>
  <dcterms:created xsi:type="dcterms:W3CDTF">2020-11-19T15:25:00Z</dcterms:created>
  <dcterms:modified xsi:type="dcterms:W3CDTF">2020-11-21T17:58:00Z</dcterms:modified>
</cp:coreProperties>
</file>